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77CB4" w:rsidRDefault="001C789C">
      <w:r>
        <w:rPr>
          <w:noProof/>
        </w:rPr>
        <w:drawing>
          <wp:inline distT="0" distB="0" distL="0" distR="0">
            <wp:extent cx="5943600" cy="2095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9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C789C" w:rsidRDefault="001C789C">
      <w:r>
        <w:t>Pro 7</w:t>
      </w:r>
    </w:p>
    <w:p w:rsidR="00923E5E" w:rsidRDefault="00923E5E">
      <w:r>
        <w:rPr>
          <w:noProof/>
        </w:rPr>
        <w:drawing>
          <wp:inline distT="0" distB="0" distL="0" distR="0">
            <wp:extent cx="3181350" cy="27813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350" cy="278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3E5E" w:rsidRDefault="00923E5E">
      <w:r>
        <w:t xml:space="preserve">Pro </w:t>
      </w:r>
      <w:r w:rsidR="00DD6004">
        <w:t>9</w:t>
      </w:r>
    </w:p>
    <w:p w:rsidR="00DD6004" w:rsidRDefault="00DD6004">
      <w:r>
        <w:rPr>
          <w:noProof/>
        </w:rPr>
        <w:drawing>
          <wp:inline distT="0" distB="0" distL="0" distR="0">
            <wp:extent cx="3486150" cy="2316302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2283" cy="23270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pro 11</w:t>
      </w:r>
    </w:p>
    <w:p w:rsidR="00DD6004" w:rsidRDefault="00C718D4">
      <w:r>
        <w:rPr>
          <w:noProof/>
        </w:rPr>
        <w:lastRenderedPageBreak/>
        <w:drawing>
          <wp:inline distT="0" distB="0" distL="0" distR="0">
            <wp:extent cx="2771775" cy="26574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775" cy="2657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065E3">
        <w:t>pro12</w:t>
      </w:r>
    </w:p>
    <w:p w:rsidR="00DB6FED" w:rsidRDefault="00DB6FED">
      <w:r>
        <w:rPr>
          <w:noProof/>
        </w:rPr>
        <w:drawing>
          <wp:inline distT="0" distB="0" distL="0" distR="0">
            <wp:extent cx="2971800" cy="275272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52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program 16</w:t>
      </w:r>
      <w:bookmarkStart w:id="0" w:name="_GoBack"/>
      <w:bookmarkEnd w:id="0"/>
    </w:p>
    <w:sectPr w:rsidR="00DB6F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xNjQ2tjQ3tzA1NrdQ0lEKTi0uzszPAykwqgUAhZq9kCwAAAA="/>
  </w:docVars>
  <w:rsids>
    <w:rsidRoot w:val="001C789C"/>
    <w:rsid w:val="001C789C"/>
    <w:rsid w:val="00220F08"/>
    <w:rsid w:val="00477CB4"/>
    <w:rsid w:val="007E3AD1"/>
    <w:rsid w:val="00923E5E"/>
    <w:rsid w:val="00A065E3"/>
    <w:rsid w:val="00C718D4"/>
    <w:rsid w:val="00DB6FED"/>
    <w:rsid w:val="00DD60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681870"/>
  <w15:chartTrackingRefBased/>
  <w15:docId w15:val="{A5A6362E-BB18-4AD2-9383-E142CB07AA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6</Words>
  <Characters>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itsingh gusain</dc:creator>
  <cp:keywords/>
  <dc:description/>
  <cp:lastModifiedBy>vinitsingh gusain</cp:lastModifiedBy>
  <cp:revision>14</cp:revision>
  <dcterms:created xsi:type="dcterms:W3CDTF">2018-03-25T06:02:00Z</dcterms:created>
  <dcterms:modified xsi:type="dcterms:W3CDTF">2018-03-25T12:34:00Z</dcterms:modified>
</cp:coreProperties>
</file>